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1937" w:rsidRPr="002C6312" w:rsidRDefault="00824FDA" w:rsidP="00901937">
      <w:pPr>
        <w:rPr>
          <w:b/>
        </w:rPr>
      </w:pPr>
      <w:bookmarkStart w:id="0" w:name="_GoBack"/>
      <w:bookmarkEnd w:id="0"/>
      <w:r>
        <w:rPr>
          <w:b/>
        </w:rPr>
        <w:t>Museums Advocacy Day</w:t>
      </w:r>
    </w:p>
    <w:p w:rsidR="00901937" w:rsidRPr="002C6312" w:rsidRDefault="001A37F3" w:rsidP="00901937">
      <w:pPr>
        <w:rPr>
          <w:b/>
        </w:rPr>
      </w:pPr>
      <w:r>
        <w:rPr>
          <w:b/>
        </w:rPr>
        <w:t>Publicity Tools</w:t>
      </w:r>
    </w:p>
    <w:p w:rsidR="00A036B5" w:rsidRPr="00901937" w:rsidRDefault="007B2191">
      <w:pPr>
        <w:rPr>
          <w:b/>
        </w:rPr>
      </w:pPr>
      <w:r>
        <w:rPr>
          <w:b/>
        </w:rPr>
        <w:t>Radio Pitch</w:t>
      </w:r>
    </w:p>
    <w:p w:rsidR="00A036B5" w:rsidRDefault="00A036B5"/>
    <w:p w:rsidR="00A036B5" w:rsidRDefault="00996BD5" w:rsidP="00BF3F02">
      <w:pPr>
        <w:ind w:firstLine="720"/>
      </w:pPr>
      <w:r>
        <w:t>[</w:t>
      </w:r>
      <w:r w:rsidR="00901937" w:rsidRPr="007B2191">
        <w:rPr>
          <w:highlight w:val="darkGray"/>
        </w:rPr>
        <w:t xml:space="preserve">Your </w:t>
      </w:r>
      <w:r w:rsidR="00A036B5" w:rsidRPr="007B2191">
        <w:rPr>
          <w:highlight w:val="darkGray"/>
        </w:rPr>
        <w:t>name, title, museum name</w:t>
      </w:r>
      <w:r w:rsidR="00A036B5">
        <w:t>] will be traveling to</w:t>
      </w:r>
      <w:r w:rsidR="00BF3F02">
        <w:t xml:space="preserve"> Wa</w:t>
      </w:r>
      <w:r w:rsidR="001A37F3">
        <w:t xml:space="preserve">shington, D.C. on February </w:t>
      </w:r>
      <w:r w:rsidR="004B4B95">
        <w:t>2</w:t>
      </w:r>
      <w:r w:rsidR="00824FDA">
        <w:t>7-28</w:t>
      </w:r>
      <w:r w:rsidR="00A036B5">
        <w:t xml:space="preserve"> to take part in </w:t>
      </w:r>
      <w:hyperlink r:id="rId5" w:history="1">
        <w:r w:rsidR="00A036B5" w:rsidRPr="001A37F3">
          <w:rPr>
            <w:rStyle w:val="Hyperlink"/>
          </w:rPr>
          <w:t>Museums Advocacy Day</w:t>
        </w:r>
      </w:hyperlink>
      <w:r w:rsidR="007B2191">
        <w:t>, in which 2</w:t>
      </w:r>
      <w:r w:rsidR="00824FDA">
        <w:t>5</w:t>
      </w:r>
      <w:r w:rsidR="00A036B5">
        <w:t xml:space="preserve">0+ museum professionals </w:t>
      </w:r>
      <w:r w:rsidR="001A37F3">
        <w:t xml:space="preserve">and supporters </w:t>
      </w:r>
      <w:r w:rsidR="00A036B5">
        <w:t>from across the country journey to Capitol Hill to make the case for federal support of America’s museums.</w:t>
      </w:r>
    </w:p>
    <w:p w:rsidR="00901937" w:rsidRDefault="00901937" w:rsidP="00BF3F02">
      <w:pPr>
        <w:ind w:firstLine="720"/>
      </w:pPr>
    </w:p>
    <w:p w:rsidR="00BF3F02" w:rsidRDefault="00A036B5" w:rsidP="00A036B5">
      <w:r>
        <w:tab/>
        <w:t>Museums Advocacy Day is the embodiment of the Constitutional right of citizens to petition the government, and a basic exercise in democra</w:t>
      </w:r>
      <w:r w:rsidR="00BF3F02">
        <w:t>cy. But these are not th</w:t>
      </w:r>
      <w:r w:rsidR="00996BD5">
        <w:t>e well-heeled lobbyists you’ve heard about; t</w:t>
      </w:r>
      <w:r w:rsidR="00BF3F02">
        <w:t>hese are your neighbors, telling our elected leaders what our museums bring to [</w:t>
      </w:r>
      <w:r w:rsidR="00BF3F02" w:rsidRPr="007B2191">
        <w:rPr>
          <w:highlight w:val="darkGray"/>
        </w:rPr>
        <w:t xml:space="preserve">name of </w:t>
      </w:r>
      <w:r w:rsidR="00DA777A" w:rsidRPr="007B2191">
        <w:rPr>
          <w:highlight w:val="darkGray"/>
        </w:rPr>
        <w:t>community</w:t>
      </w:r>
      <w:r w:rsidR="00BF3F02">
        <w:t>]</w:t>
      </w:r>
      <w:r w:rsidR="00901937">
        <w:t>.</w:t>
      </w:r>
      <w:r w:rsidR="00BF3F02">
        <w:t xml:space="preserve"> </w:t>
      </w:r>
      <w:r>
        <w:t xml:space="preserve"> </w:t>
      </w:r>
    </w:p>
    <w:p w:rsidR="00901937" w:rsidRDefault="00901937" w:rsidP="00A036B5"/>
    <w:p w:rsidR="00A036B5" w:rsidRDefault="00A036B5" w:rsidP="00BF3F02">
      <w:pPr>
        <w:ind w:firstLine="720"/>
      </w:pPr>
      <w:r>
        <w:t>[</w:t>
      </w:r>
      <w:r w:rsidRPr="007B2191">
        <w:rPr>
          <w:highlight w:val="darkGray"/>
        </w:rPr>
        <w:t>Name of advocate</w:t>
      </w:r>
      <w:r w:rsidR="00BD000C">
        <w:t>]’s</w:t>
      </w:r>
      <w:r>
        <w:t xml:space="preserve"> experience on Capitol Hill offers a</w:t>
      </w:r>
      <w:r w:rsidR="00922434">
        <w:t xml:space="preserve"> great opportunity for [</w:t>
      </w:r>
      <w:r w:rsidR="00922434" w:rsidRPr="007B2191">
        <w:rPr>
          <w:highlight w:val="darkGray"/>
        </w:rPr>
        <w:t>Name of station</w:t>
      </w:r>
      <w:r w:rsidR="00922434">
        <w:t>] to get a first-hand accou</w:t>
      </w:r>
      <w:r w:rsidR="00A5142E">
        <w:t>nt of this display of the Constitution in action</w:t>
      </w:r>
      <w:r w:rsidR="00922434">
        <w:t>, as well as a glimps</w:t>
      </w:r>
      <w:r w:rsidR="00A5142E">
        <w:t>e of the workings of the Congress and the Capitol</w:t>
      </w:r>
      <w:r w:rsidR="00922434">
        <w:t>.</w:t>
      </w:r>
    </w:p>
    <w:p w:rsidR="00901937" w:rsidRDefault="00901937" w:rsidP="00BF3F02">
      <w:pPr>
        <w:ind w:firstLine="720"/>
      </w:pPr>
    </w:p>
    <w:p w:rsidR="00922434" w:rsidRDefault="00BD000C" w:rsidP="00A036B5">
      <w:r>
        <w:tab/>
        <w:t>[</w:t>
      </w:r>
      <w:r w:rsidR="001E2CF9" w:rsidRPr="007B2191">
        <w:rPr>
          <w:highlight w:val="darkGray"/>
        </w:rPr>
        <w:t>Name of</w:t>
      </w:r>
      <w:r w:rsidR="00922434" w:rsidRPr="007B2191">
        <w:rPr>
          <w:highlight w:val="darkGray"/>
        </w:rPr>
        <w:t xml:space="preserve"> advocate</w:t>
      </w:r>
      <w:r w:rsidR="00922434">
        <w:t>] might call in for live reports with your on-air talent at pivotal times, or perhaps work with your staff to provide a</w:t>
      </w:r>
      <w:r w:rsidR="00DA777A">
        <w:t>n</w:t>
      </w:r>
      <w:r w:rsidR="00922434">
        <w:t xml:space="preserve"> edited diary of the da</w:t>
      </w:r>
      <w:r w:rsidR="001E2CF9">
        <w:t>y of issue briefings</w:t>
      </w:r>
      <w:r w:rsidR="00922434">
        <w:t xml:space="preserve"> and the day of visits with Members of Congress and their staffs. We could also arrange for professional photos to accompany these pieces on your website.</w:t>
      </w:r>
    </w:p>
    <w:p w:rsidR="00901937" w:rsidRDefault="00901937" w:rsidP="00A036B5"/>
    <w:p w:rsidR="00922434" w:rsidRDefault="00922434" w:rsidP="00922434">
      <w:pPr>
        <w:ind w:firstLine="720"/>
      </w:pPr>
      <w:r>
        <w:t>The case [</w:t>
      </w:r>
      <w:r w:rsidRPr="007B2191">
        <w:rPr>
          <w:highlight w:val="darkGray"/>
        </w:rPr>
        <w:t>name of advocate</w:t>
      </w:r>
      <w:r>
        <w:t>] will be making is rooted in compelling research. For instance:</w:t>
      </w:r>
    </w:p>
    <w:p w:rsidR="00901937" w:rsidRDefault="00901937" w:rsidP="00922434">
      <w:pPr>
        <w:ind w:firstLine="720"/>
      </w:pPr>
    </w:p>
    <w:p w:rsidR="00922434" w:rsidRDefault="00922434" w:rsidP="008322F8">
      <w:pPr>
        <w:numPr>
          <w:ilvl w:val="0"/>
          <w:numId w:val="1"/>
        </w:numPr>
      </w:pPr>
      <w:r>
        <w:t>Museums invest more than $2 billion in education programs each year;</w:t>
      </w:r>
    </w:p>
    <w:p w:rsidR="008322F8" w:rsidRDefault="008322F8" w:rsidP="008322F8">
      <w:pPr>
        <w:numPr>
          <w:ilvl w:val="0"/>
          <w:numId w:val="1"/>
        </w:numPr>
      </w:pPr>
      <w:r>
        <w:t>Museums welcome more than 55 million</w:t>
      </w:r>
      <w:r w:rsidR="00351867">
        <w:t xml:space="preserve"> visits from</w:t>
      </w:r>
      <w:r>
        <w:t xml:space="preserve"> schoolchildren each year;</w:t>
      </w:r>
    </w:p>
    <w:p w:rsidR="00BF3F02" w:rsidRDefault="001A37F3" w:rsidP="001A37F3">
      <w:pPr>
        <w:numPr>
          <w:ilvl w:val="0"/>
          <w:numId w:val="1"/>
        </w:numPr>
      </w:pPr>
      <w:r w:rsidRPr="001A37F3">
        <w:t>In direct expenditures alone, U.S. museums inject $21 billion into the economy, and e</w:t>
      </w:r>
      <w:r>
        <w:t>mploy roughly 400,000 Americans</w:t>
      </w:r>
      <w:r w:rsidR="00BF3F02">
        <w:t>;</w:t>
      </w:r>
    </w:p>
    <w:p w:rsidR="001A37F3" w:rsidRDefault="00922434" w:rsidP="001A37F3">
      <w:pPr>
        <w:numPr>
          <w:ilvl w:val="0"/>
          <w:numId w:val="1"/>
        </w:numPr>
      </w:pPr>
      <w:r>
        <w:t>Museums receive more than 850 million visits annu</w:t>
      </w:r>
      <w:r w:rsidR="00BD000C">
        <w:t>ally, more than all major league</w:t>
      </w:r>
      <w:r>
        <w:t xml:space="preserve"> sporting e</w:t>
      </w:r>
      <w:r w:rsidR="00996BD5">
        <w:t xml:space="preserve">vents </w:t>
      </w:r>
      <w:r w:rsidR="006F33D7">
        <w:t>combined;</w:t>
      </w:r>
    </w:p>
    <w:p w:rsidR="008322F8" w:rsidRDefault="001A37F3" w:rsidP="001A37F3">
      <w:pPr>
        <w:numPr>
          <w:ilvl w:val="0"/>
          <w:numId w:val="1"/>
        </w:numPr>
      </w:pPr>
      <w:r w:rsidRPr="001A37F3">
        <w:t xml:space="preserve">For every $1 invested in museums and other cultural organizations, </w:t>
      </w:r>
      <w:r w:rsidR="007B2191">
        <w:t xml:space="preserve">over </w:t>
      </w:r>
      <w:r w:rsidRPr="001A37F3">
        <w:t>$</w:t>
      </w:r>
      <w:r w:rsidR="007B2191">
        <w:t>5</w:t>
      </w:r>
      <w:r w:rsidRPr="001A37F3">
        <w:t xml:space="preserve"> is returned in tax revenues.</w:t>
      </w:r>
    </w:p>
    <w:p w:rsidR="001A37F3" w:rsidRDefault="001A37F3" w:rsidP="00BF3F02">
      <w:pPr>
        <w:ind w:left="720"/>
      </w:pPr>
    </w:p>
    <w:p w:rsidR="008322F8" w:rsidRDefault="008322F8" w:rsidP="00BF3F02">
      <w:pPr>
        <w:ind w:firstLine="360"/>
      </w:pPr>
      <w:r>
        <w:t>We hope this piques your interest. We will follow up with you in the coming days, and would welcome your thoughts on how [</w:t>
      </w:r>
      <w:r w:rsidRPr="007B2191">
        <w:rPr>
          <w:highlight w:val="darkGray"/>
        </w:rPr>
        <w:t>name of advocate</w:t>
      </w:r>
      <w:r>
        <w:t xml:space="preserve">]’s turn as a citizen-lobbyist would make for good radio for your listeners. </w:t>
      </w:r>
    </w:p>
    <w:p w:rsidR="00922434" w:rsidRDefault="00922434" w:rsidP="00A036B5">
      <w:r>
        <w:tab/>
      </w:r>
    </w:p>
    <w:sectPr w:rsidR="0092243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B2620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294B36"/>
    <w:multiLevelType w:val="hybridMultilevel"/>
    <w:tmpl w:val="22AA42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zAxMDEwMDI0N7JQ0lEKTi0uzszPAykwrAUAiystGCwAAAA="/>
  </w:docVars>
  <w:rsids>
    <w:rsidRoot w:val="00A036B5"/>
    <w:rsid w:val="0000086A"/>
    <w:rsid w:val="00001506"/>
    <w:rsid w:val="000153B3"/>
    <w:rsid w:val="00017DCF"/>
    <w:rsid w:val="00026CEA"/>
    <w:rsid w:val="00030D35"/>
    <w:rsid w:val="00030F9D"/>
    <w:rsid w:val="000315FF"/>
    <w:rsid w:val="00032915"/>
    <w:rsid w:val="00036522"/>
    <w:rsid w:val="00036567"/>
    <w:rsid w:val="000425ED"/>
    <w:rsid w:val="000430E6"/>
    <w:rsid w:val="000529B2"/>
    <w:rsid w:val="000535CC"/>
    <w:rsid w:val="00060A20"/>
    <w:rsid w:val="00063345"/>
    <w:rsid w:val="00063E5C"/>
    <w:rsid w:val="00067EC4"/>
    <w:rsid w:val="0007339D"/>
    <w:rsid w:val="000741EE"/>
    <w:rsid w:val="00075D6E"/>
    <w:rsid w:val="000770BA"/>
    <w:rsid w:val="00077FD4"/>
    <w:rsid w:val="0008099C"/>
    <w:rsid w:val="000811F5"/>
    <w:rsid w:val="00086A10"/>
    <w:rsid w:val="000940D9"/>
    <w:rsid w:val="000A2BDB"/>
    <w:rsid w:val="000A2FC2"/>
    <w:rsid w:val="000A5E39"/>
    <w:rsid w:val="000B53CE"/>
    <w:rsid w:val="000B7FDB"/>
    <w:rsid w:val="000D11AF"/>
    <w:rsid w:val="000D1CEC"/>
    <w:rsid w:val="000D7C37"/>
    <w:rsid w:val="000E16E7"/>
    <w:rsid w:val="000E2610"/>
    <w:rsid w:val="000E2CFA"/>
    <w:rsid w:val="000E3AA6"/>
    <w:rsid w:val="000E6EC5"/>
    <w:rsid w:val="000E77A6"/>
    <w:rsid w:val="000F3B6F"/>
    <w:rsid w:val="000F5E90"/>
    <w:rsid w:val="000F7454"/>
    <w:rsid w:val="00101F12"/>
    <w:rsid w:val="00104975"/>
    <w:rsid w:val="00107D0F"/>
    <w:rsid w:val="0011206A"/>
    <w:rsid w:val="00113E32"/>
    <w:rsid w:val="0011454A"/>
    <w:rsid w:val="0011647E"/>
    <w:rsid w:val="00116C02"/>
    <w:rsid w:val="00117088"/>
    <w:rsid w:val="0011789D"/>
    <w:rsid w:val="001210C1"/>
    <w:rsid w:val="00124490"/>
    <w:rsid w:val="00126A72"/>
    <w:rsid w:val="00135B0A"/>
    <w:rsid w:val="00136F99"/>
    <w:rsid w:val="00140947"/>
    <w:rsid w:val="0014173A"/>
    <w:rsid w:val="001428FC"/>
    <w:rsid w:val="00146E22"/>
    <w:rsid w:val="00150F67"/>
    <w:rsid w:val="001544E5"/>
    <w:rsid w:val="0015512F"/>
    <w:rsid w:val="00155CD9"/>
    <w:rsid w:val="00161573"/>
    <w:rsid w:val="001639EA"/>
    <w:rsid w:val="00176207"/>
    <w:rsid w:val="00180C6B"/>
    <w:rsid w:val="001849E3"/>
    <w:rsid w:val="00187199"/>
    <w:rsid w:val="00191D24"/>
    <w:rsid w:val="001949EE"/>
    <w:rsid w:val="00197FB2"/>
    <w:rsid w:val="001A37F3"/>
    <w:rsid w:val="001A6F86"/>
    <w:rsid w:val="001B017F"/>
    <w:rsid w:val="001B18CD"/>
    <w:rsid w:val="001C0C24"/>
    <w:rsid w:val="001C18A6"/>
    <w:rsid w:val="001C2A7D"/>
    <w:rsid w:val="001E22A8"/>
    <w:rsid w:val="001E2CF9"/>
    <w:rsid w:val="001E376E"/>
    <w:rsid w:val="001E3E7C"/>
    <w:rsid w:val="001E52AA"/>
    <w:rsid w:val="001E66DF"/>
    <w:rsid w:val="001F0A3C"/>
    <w:rsid w:val="001F0D07"/>
    <w:rsid w:val="001F2A65"/>
    <w:rsid w:val="001F3B7B"/>
    <w:rsid w:val="001F72B4"/>
    <w:rsid w:val="00207209"/>
    <w:rsid w:val="00207607"/>
    <w:rsid w:val="00211920"/>
    <w:rsid w:val="0021516F"/>
    <w:rsid w:val="0022557A"/>
    <w:rsid w:val="00227DD4"/>
    <w:rsid w:val="00233B21"/>
    <w:rsid w:val="00233ED7"/>
    <w:rsid w:val="00237795"/>
    <w:rsid w:val="002406E3"/>
    <w:rsid w:val="00241B60"/>
    <w:rsid w:val="00243020"/>
    <w:rsid w:val="002435CD"/>
    <w:rsid w:val="002527C6"/>
    <w:rsid w:val="00255208"/>
    <w:rsid w:val="0025749F"/>
    <w:rsid w:val="00260997"/>
    <w:rsid w:val="0026299F"/>
    <w:rsid w:val="00263B23"/>
    <w:rsid w:val="00266650"/>
    <w:rsid w:val="002715DA"/>
    <w:rsid w:val="00271F4E"/>
    <w:rsid w:val="00272894"/>
    <w:rsid w:val="00273794"/>
    <w:rsid w:val="002746E7"/>
    <w:rsid w:val="002757B7"/>
    <w:rsid w:val="00275EBF"/>
    <w:rsid w:val="002900B6"/>
    <w:rsid w:val="002950D6"/>
    <w:rsid w:val="0029639E"/>
    <w:rsid w:val="002A2E03"/>
    <w:rsid w:val="002B38D6"/>
    <w:rsid w:val="002B45BC"/>
    <w:rsid w:val="002B5BF8"/>
    <w:rsid w:val="002B5FF0"/>
    <w:rsid w:val="002B6B6E"/>
    <w:rsid w:val="002C4507"/>
    <w:rsid w:val="002D1293"/>
    <w:rsid w:val="002D2EE0"/>
    <w:rsid w:val="002D3C6D"/>
    <w:rsid w:val="002D4983"/>
    <w:rsid w:val="002D5D6C"/>
    <w:rsid w:val="002E3A29"/>
    <w:rsid w:val="002F030F"/>
    <w:rsid w:val="002F269E"/>
    <w:rsid w:val="002F2E51"/>
    <w:rsid w:val="003010BF"/>
    <w:rsid w:val="0030153C"/>
    <w:rsid w:val="00303A42"/>
    <w:rsid w:val="0030753D"/>
    <w:rsid w:val="003128CC"/>
    <w:rsid w:val="003147AA"/>
    <w:rsid w:val="00320CD0"/>
    <w:rsid w:val="00326244"/>
    <w:rsid w:val="00331220"/>
    <w:rsid w:val="00333D71"/>
    <w:rsid w:val="00341295"/>
    <w:rsid w:val="00342F4C"/>
    <w:rsid w:val="00343217"/>
    <w:rsid w:val="00344346"/>
    <w:rsid w:val="00345AC7"/>
    <w:rsid w:val="00350615"/>
    <w:rsid w:val="00351660"/>
    <w:rsid w:val="00351685"/>
    <w:rsid w:val="00351867"/>
    <w:rsid w:val="00352D69"/>
    <w:rsid w:val="0035490F"/>
    <w:rsid w:val="003612E1"/>
    <w:rsid w:val="00363E05"/>
    <w:rsid w:val="003657E5"/>
    <w:rsid w:val="003726E9"/>
    <w:rsid w:val="00374CDD"/>
    <w:rsid w:val="003844B0"/>
    <w:rsid w:val="00386F46"/>
    <w:rsid w:val="0039300E"/>
    <w:rsid w:val="0039378D"/>
    <w:rsid w:val="00394A2B"/>
    <w:rsid w:val="0039659B"/>
    <w:rsid w:val="003A030C"/>
    <w:rsid w:val="003A595A"/>
    <w:rsid w:val="003A758F"/>
    <w:rsid w:val="003B427E"/>
    <w:rsid w:val="003B42FE"/>
    <w:rsid w:val="003B622D"/>
    <w:rsid w:val="003B71B3"/>
    <w:rsid w:val="003C3651"/>
    <w:rsid w:val="003C6016"/>
    <w:rsid w:val="003C75E9"/>
    <w:rsid w:val="003D0248"/>
    <w:rsid w:val="003D2595"/>
    <w:rsid w:val="003D7675"/>
    <w:rsid w:val="003D7A50"/>
    <w:rsid w:val="003E2D25"/>
    <w:rsid w:val="003E65AA"/>
    <w:rsid w:val="003F5CAD"/>
    <w:rsid w:val="003F73E6"/>
    <w:rsid w:val="00406257"/>
    <w:rsid w:val="00411EF2"/>
    <w:rsid w:val="004138AD"/>
    <w:rsid w:val="00413F4E"/>
    <w:rsid w:val="004175BB"/>
    <w:rsid w:val="00420749"/>
    <w:rsid w:val="0042292F"/>
    <w:rsid w:val="00424FBB"/>
    <w:rsid w:val="004330FC"/>
    <w:rsid w:val="00435E80"/>
    <w:rsid w:val="00440201"/>
    <w:rsid w:val="0044234F"/>
    <w:rsid w:val="00442CF2"/>
    <w:rsid w:val="004432B1"/>
    <w:rsid w:val="00445A06"/>
    <w:rsid w:val="00445CDB"/>
    <w:rsid w:val="00447754"/>
    <w:rsid w:val="00450ECA"/>
    <w:rsid w:val="0045154C"/>
    <w:rsid w:val="00453F33"/>
    <w:rsid w:val="00462757"/>
    <w:rsid w:val="0046338E"/>
    <w:rsid w:val="00463AC4"/>
    <w:rsid w:val="00465B26"/>
    <w:rsid w:val="00470F84"/>
    <w:rsid w:val="00472D99"/>
    <w:rsid w:val="00473647"/>
    <w:rsid w:val="0048141B"/>
    <w:rsid w:val="00487FD0"/>
    <w:rsid w:val="00491C8C"/>
    <w:rsid w:val="0049378A"/>
    <w:rsid w:val="00494B51"/>
    <w:rsid w:val="004A2EBE"/>
    <w:rsid w:val="004A4F13"/>
    <w:rsid w:val="004A5CB3"/>
    <w:rsid w:val="004A6DD6"/>
    <w:rsid w:val="004A7D6B"/>
    <w:rsid w:val="004B2D2C"/>
    <w:rsid w:val="004B4B95"/>
    <w:rsid w:val="004B692F"/>
    <w:rsid w:val="004B6DBC"/>
    <w:rsid w:val="004B741B"/>
    <w:rsid w:val="004D2B7B"/>
    <w:rsid w:val="004D3C80"/>
    <w:rsid w:val="004D4AA5"/>
    <w:rsid w:val="004E2609"/>
    <w:rsid w:val="004E7724"/>
    <w:rsid w:val="004F1124"/>
    <w:rsid w:val="004F15A8"/>
    <w:rsid w:val="004F1730"/>
    <w:rsid w:val="004F5808"/>
    <w:rsid w:val="00506CE7"/>
    <w:rsid w:val="00520129"/>
    <w:rsid w:val="00520AD8"/>
    <w:rsid w:val="005244C1"/>
    <w:rsid w:val="005302BD"/>
    <w:rsid w:val="00531515"/>
    <w:rsid w:val="00531F8E"/>
    <w:rsid w:val="005358C3"/>
    <w:rsid w:val="0053692E"/>
    <w:rsid w:val="0054096F"/>
    <w:rsid w:val="005415A1"/>
    <w:rsid w:val="005479D1"/>
    <w:rsid w:val="00553397"/>
    <w:rsid w:val="005565B7"/>
    <w:rsid w:val="00557F21"/>
    <w:rsid w:val="00570ECC"/>
    <w:rsid w:val="0057636D"/>
    <w:rsid w:val="00581D69"/>
    <w:rsid w:val="0058209E"/>
    <w:rsid w:val="0058318D"/>
    <w:rsid w:val="00583C2D"/>
    <w:rsid w:val="00586CB3"/>
    <w:rsid w:val="0059099A"/>
    <w:rsid w:val="0059309F"/>
    <w:rsid w:val="00593C4A"/>
    <w:rsid w:val="005A3761"/>
    <w:rsid w:val="005A391C"/>
    <w:rsid w:val="005B000B"/>
    <w:rsid w:val="005B2C2E"/>
    <w:rsid w:val="005B403C"/>
    <w:rsid w:val="005C0F5A"/>
    <w:rsid w:val="005C43BB"/>
    <w:rsid w:val="005C7251"/>
    <w:rsid w:val="005D4CA6"/>
    <w:rsid w:val="005D510C"/>
    <w:rsid w:val="005D69BD"/>
    <w:rsid w:val="005E161D"/>
    <w:rsid w:val="005E3141"/>
    <w:rsid w:val="005E3A90"/>
    <w:rsid w:val="005E5AE8"/>
    <w:rsid w:val="005F0B51"/>
    <w:rsid w:val="005F141A"/>
    <w:rsid w:val="005F1E6F"/>
    <w:rsid w:val="005F4825"/>
    <w:rsid w:val="005F5CF3"/>
    <w:rsid w:val="005F7046"/>
    <w:rsid w:val="00602207"/>
    <w:rsid w:val="00614224"/>
    <w:rsid w:val="0061522E"/>
    <w:rsid w:val="00616180"/>
    <w:rsid w:val="00617139"/>
    <w:rsid w:val="00617B3D"/>
    <w:rsid w:val="00630426"/>
    <w:rsid w:val="006311E9"/>
    <w:rsid w:val="00631C60"/>
    <w:rsid w:val="00632457"/>
    <w:rsid w:val="00633AF9"/>
    <w:rsid w:val="0064518B"/>
    <w:rsid w:val="00646716"/>
    <w:rsid w:val="00647D1C"/>
    <w:rsid w:val="00647E91"/>
    <w:rsid w:val="0065356B"/>
    <w:rsid w:val="006556F7"/>
    <w:rsid w:val="006560C2"/>
    <w:rsid w:val="00656F80"/>
    <w:rsid w:val="006620E3"/>
    <w:rsid w:val="006634A1"/>
    <w:rsid w:val="0067042D"/>
    <w:rsid w:val="0067187A"/>
    <w:rsid w:val="00677A3A"/>
    <w:rsid w:val="00684BF6"/>
    <w:rsid w:val="006902A5"/>
    <w:rsid w:val="00690432"/>
    <w:rsid w:val="0069147D"/>
    <w:rsid w:val="006924E4"/>
    <w:rsid w:val="00693045"/>
    <w:rsid w:val="00695F38"/>
    <w:rsid w:val="006A10B7"/>
    <w:rsid w:val="006A267F"/>
    <w:rsid w:val="006A4C32"/>
    <w:rsid w:val="006B0A6B"/>
    <w:rsid w:val="006B2F63"/>
    <w:rsid w:val="006B37F3"/>
    <w:rsid w:val="006B637C"/>
    <w:rsid w:val="006B79EE"/>
    <w:rsid w:val="006C01AA"/>
    <w:rsid w:val="006C28A1"/>
    <w:rsid w:val="006C332D"/>
    <w:rsid w:val="006C7114"/>
    <w:rsid w:val="006D2306"/>
    <w:rsid w:val="006D689A"/>
    <w:rsid w:val="006D6A53"/>
    <w:rsid w:val="006D6AA7"/>
    <w:rsid w:val="006E1EAD"/>
    <w:rsid w:val="006E3500"/>
    <w:rsid w:val="006E4439"/>
    <w:rsid w:val="006F141A"/>
    <w:rsid w:val="006F1ABC"/>
    <w:rsid w:val="006F33D7"/>
    <w:rsid w:val="0070274A"/>
    <w:rsid w:val="00703388"/>
    <w:rsid w:val="00712CE5"/>
    <w:rsid w:val="007132C3"/>
    <w:rsid w:val="00713391"/>
    <w:rsid w:val="00714A2E"/>
    <w:rsid w:val="00721DCA"/>
    <w:rsid w:val="00723546"/>
    <w:rsid w:val="007238C2"/>
    <w:rsid w:val="0072625E"/>
    <w:rsid w:val="007365F1"/>
    <w:rsid w:val="00736AB4"/>
    <w:rsid w:val="00737527"/>
    <w:rsid w:val="00740CD6"/>
    <w:rsid w:val="00746515"/>
    <w:rsid w:val="00747A88"/>
    <w:rsid w:val="007503C6"/>
    <w:rsid w:val="00751603"/>
    <w:rsid w:val="0075462C"/>
    <w:rsid w:val="00756A47"/>
    <w:rsid w:val="00757B1D"/>
    <w:rsid w:val="00762523"/>
    <w:rsid w:val="00763810"/>
    <w:rsid w:val="00770F1C"/>
    <w:rsid w:val="007822B1"/>
    <w:rsid w:val="00784D9A"/>
    <w:rsid w:val="00786934"/>
    <w:rsid w:val="007872EE"/>
    <w:rsid w:val="0079042B"/>
    <w:rsid w:val="00792850"/>
    <w:rsid w:val="00792A22"/>
    <w:rsid w:val="007A474A"/>
    <w:rsid w:val="007A5884"/>
    <w:rsid w:val="007A73F9"/>
    <w:rsid w:val="007B17EC"/>
    <w:rsid w:val="007B2191"/>
    <w:rsid w:val="007B5736"/>
    <w:rsid w:val="007B70EB"/>
    <w:rsid w:val="007C162A"/>
    <w:rsid w:val="007C501D"/>
    <w:rsid w:val="007C79CA"/>
    <w:rsid w:val="007C7A9D"/>
    <w:rsid w:val="007D1CCE"/>
    <w:rsid w:val="007D20AF"/>
    <w:rsid w:val="007D5F2B"/>
    <w:rsid w:val="007D606A"/>
    <w:rsid w:val="007E3D30"/>
    <w:rsid w:val="007E5113"/>
    <w:rsid w:val="007E6D9A"/>
    <w:rsid w:val="007F0405"/>
    <w:rsid w:val="007F11ED"/>
    <w:rsid w:val="007F2027"/>
    <w:rsid w:val="007F295A"/>
    <w:rsid w:val="007F398B"/>
    <w:rsid w:val="007F49ED"/>
    <w:rsid w:val="007F70F2"/>
    <w:rsid w:val="007F72B1"/>
    <w:rsid w:val="007F78E9"/>
    <w:rsid w:val="00803076"/>
    <w:rsid w:val="008032CF"/>
    <w:rsid w:val="00804F93"/>
    <w:rsid w:val="00806A86"/>
    <w:rsid w:val="008102D6"/>
    <w:rsid w:val="00814966"/>
    <w:rsid w:val="00814DBF"/>
    <w:rsid w:val="008175D2"/>
    <w:rsid w:val="008224A2"/>
    <w:rsid w:val="00824FDA"/>
    <w:rsid w:val="008321B1"/>
    <w:rsid w:val="008322F8"/>
    <w:rsid w:val="00833561"/>
    <w:rsid w:val="00833E8E"/>
    <w:rsid w:val="00834864"/>
    <w:rsid w:val="00841BD4"/>
    <w:rsid w:val="008425F6"/>
    <w:rsid w:val="00843E25"/>
    <w:rsid w:val="008525B4"/>
    <w:rsid w:val="00853CF2"/>
    <w:rsid w:val="00856863"/>
    <w:rsid w:val="00860E37"/>
    <w:rsid w:val="00864607"/>
    <w:rsid w:val="0087090C"/>
    <w:rsid w:val="0087118F"/>
    <w:rsid w:val="008720C0"/>
    <w:rsid w:val="00881295"/>
    <w:rsid w:val="0088426B"/>
    <w:rsid w:val="00885051"/>
    <w:rsid w:val="00885BE1"/>
    <w:rsid w:val="008945C0"/>
    <w:rsid w:val="00897034"/>
    <w:rsid w:val="008A1A84"/>
    <w:rsid w:val="008A76DA"/>
    <w:rsid w:val="008B0AB8"/>
    <w:rsid w:val="008B2E98"/>
    <w:rsid w:val="008C0FD5"/>
    <w:rsid w:val="008C140A"/>
    <w:rsid w:val="008C4ED2"/>
    <w:rsid w:val="008C7ECB"/>
    <w:rsid w:val="008D0135"/>
    <w:rsid w:val="008D3457"/>
    <w:rsid w:val="008D377C"/>
    <w:rsid w:val="008D4B73"/>
    <w:rsid w:val="008D6B39"/>
    <w:rsid w:val="008D767A"/>
    <w:rsid w:val="008E0AED"/>
    <w:rsid w:val="008E2860"/>
    <w:rsid w:val="008E50BF"/>
    <w:rsid w:val="008F379E"/>
    <w:rsid w:val="008F43EE"/>
    <w:rsid w:val="008F5396"/>
    <w:rsid w:val="00900CE0"/>
    <w:rsid w:val="00900D78"/>
    <w:rsid w:val="00901937"/>
    <w:rsid w:val="00904CC1"/>
    <w:rsid w:val="009052D8"/>
    <w:rsid w:val="00905E4C"/>
    <w:rsid w:val="00911771"/>
    <w:rsid w:val="009136BC"/>
    <w:rsid w:val="00922047"/>
    <w:rsid w:val="00922434"/>
    <w:rsid w:val="0092261C"/>
    <w:rsid w:val="00931E12"/>
    <w:rsid w:val="00935B33"/>
    <w:rsid w:val="00942D05"/>
    <w:rsid w:val="00943182"/>
    <w:rsid w:val="00944570"/>
    <w:rsid w:val="00950144"/>
    <w:rsid w:val="00952B2E"/>
    <w:rsid w:val="009546C6"/>
    <w:rsid w:val="00954DAE"/>
    <w:rsid w:val="00963D83"/>
    <w:rsid w:val="00963F05"/>
    <w:rsid w:val="009727E5"/>
    <w:rsid w:val="00973449"/>
    <w:rsid w:val="00973F30"/>
    <w:rsid w:val="00974DD6"/>
    <w:rsid w:val="00976698"/>
    <w:rsid w:val="00977008"/>
    <w:rsid w:val="00984C30"/>
    <w:rsid w:val="0098653F"/>
    <w:rsid w:val="009871FC"/>
    <w:rsid w:val="00991105"/>
    <w:rsid w:val="00993903"/>
    <w:rsid w:val="00996BD5"/>
    <w:rsid w:val="00997692"/>
    <w:rsid w:val="00997D28"/>
    <w:rsid w:val="009A09FF"/>
    <w:rsid w:val="009A1817"/>
    <w:rsid w:val="009A22D9"/>
    <w:rsid w:val="009A355F"/>
    <w:rsid w:val="009A681D"/>
    <w:rsid w:val="009B256E"/>
    <w:rsid w:val="009B288D"/>
    <w:rsid w:val="009B6A59"/>
    <w:rsid w:val="009C2BC4"/>
    <w:rsid w:val="009C38BA"/>
    <w:rsid w:val="009C4B97"/>
    <w:rsid w:val="009C7FBB"/>
    <w:rsid w:val="009D094C"/>
    <w:rsid w:val="009D7530"/>
    <w:rsid w:val="009E5496"/>
    <w:rsid w:val="009E73D7"/>
    <w:rsid w:val="009F06BD"/>
    <w:rsid w:val="009F48CD"/>
    <w:rsid w:val="009F49B7"/>
    <w:rsid w:val="00A025F3"/>
    <w:rsid w:val="00A02912"/>
    <w:rsid w:val="00A036B5"/>
    <w:rsid w:val="00A04285"/>
    <w:rsid w:val="00A04789"/>
    <w:rsid w:val="00A107D4"/>
    <w:rsid w:val="00A1154F"/>
    <w:rsid w:val="00A11BDB"/>
    <w:rsid w:val="00A13596"/>
    <w:rsid w:val="00A14AB1"/>
    <w:rsid w:val="00A14EEC"/>
    <w:rsid w:val="00A159C5"/>
    <w:rsid w:val="00A17293"/>
    <w:rsid w:val="00A1733A"/>
    <w:rsid w:val="00A23978"/>
    <w:rsid w:val="00A27442"/>
    <w:rsid w:val="00A327BA"/>
    <w:rsid w:val="00A32CFC"/>
    <w:rsid w:val="00A43285"/>
    <w:rsid w:val="00A44304"/>
    <w:rsid w:val="00A4572E"/>
    <w:rsid w:val="00A478D9"/>
    <w:rsid w:val="00A5142E"/>
    <w:rsid w:val="00A5195D"/>
    <w:rsid w:val="00A524BD"/>
    <w:rsid w:val="00A54551"/>
    <w:rsid w:val="00A5534D"/>
    <w:rsid w:val="00A57C90"/>
    <w:rsid w:val="00A57D5A"/>
    <w:rsid w:val="00A6382A"/>
    <w:rsid w:val="00A676DE"/>
    <w:rsid w:val="00A70570"/>
    <w:rsid w:val="00A80687"/>
    <w:rsid w:val="00A80E92"/>
    <w:rsid w:val="00A84F38"/>
    <w:rsid w:val="00A8579C"/>
    <w:rsid w:val="00A90CC1"/>
    <w:rsid w:val="00A92872"/>
    <w:rsid w:val="00A93325"/>
    <w:rsid w:val="00A94FFD"/>
    <w:rsid w:val="00AA1FB0"/>
    <w:rsid w:val="00AB15F9"/>
    <w:rsid w:val="00AB4361"/>
    <w:rsid w:val="00AC678E"/>
    <w:rsid w:val="00AC7BF5"/>
    <w:rsid w:val="00AD42B8"/>
    <w:rsid w:val="00AD57B4"/>
    <w:rsid w:val="00AD64A8"/>
    <w:rsid w:val="00AE543E"/>
    <w:rsid w:val="00AF32D3"/>
    <w:rsid w:val="00B000B2"/>
    <w:rsid w:val="00B00683"/>
    <w:rsid w:val="00B03942"/>
    <w:rsid w:val="00B03FED"/>
    <w:rsid w:val="00B05BA5"/>
    <w:rsid w:val="00B05BCE"/>
    <w:rsid w:val="00B06BE9"/>
    <w:rsid w:val="00B110F2"/>
    <w:rsid w:val="00B126C5"/>
    <w:rsid w:val="00B236AC"/>
    <w:rsid w:val="00B268B1"/>
    <w:rsid w:val="00B27958"/>
    <w:rsid w:val="00B32DDD"/>
    <w:rsid w:val="00B3412C"/>
    <w:rsid w:val="00B44A46"/>
    <w:rsid w:val="00B4595B"/>
    <w:rsid w:val="00B54B2B"/>
    <w:rsid w:val="00B61D2D"/>
    <w:rsid w:val="00B62CB1"/>
    <w:rsid w:val="00B63ABC"/>
    <w:rsid w:val="00B66578"/>
    <w:rsid w:val="00B668BF"/>
    <w:rsid w:val="00B72447"/>
    <w:rsid w:val="00B73AA2"/>
    <w:rsid w:val="00B757B0"/>
    <w:rsid w:val="00B85235"/>
    <w:rsid w:val="00B8714D"/>
    <w:rsid w:val="00B87CFD"/>
    <w:rsid w:val="00B90362"/>
    <w:rsid w:val="00B91336"/>
    <w:rsid w:val="00B9282E"/>
    <w:rsid w:val="00B944F5"/>
    <w:rsid w:val="00B96CB3"/>
    <w:rsid w:val="00B97484"/>
    <w:rsid w:val="00B97EFE"/>
    <w:rsid w:val="00BB07E4"/>
    <w:rsid w:val="00BB0C32"/>
    <w:rsid w:val="00BB1C17"/>
    <w:rsid w:val="00BB474D"/>
    <w:rsid w:val="00BC045C"/>
    <w:rsid w:val="00BC0878"/>
    <w:rsid w:val="00BC4CEC"/>
    <w:rsid w:val="00BC7493"/>
    <w:rsid w:val="00BD000C"/>
    <w:rsid w:val="00BD0523"/>
    <w:rsid w:val="00BD186D"/>
    <w:rsid w:val="00BD3871"/>
    <w:rsid w:val="00BD42D4"/>
    <w:rsid w:val="00BE0F79"/>
    <w:rsid w:val="00BE16DB"/>
    <w:rsid w:val="00BE7809"/>
    <w:rsid w:val="00BF3F02"/>
    <w:rsid w:val="00BF60EF"/>
    <w:rsid w:val="00C04BDF"/>
    <w:rsid w:val="00C13891"/>
    <w:rsid w:val="00C204F5"/>
    <w:rsid w:val="00C20C60"/>
    <w:rsid w:val="00C20FAE"/>
    <w:rsid w:val="00C218AD"/>
    <w:rsid w:val="00C23C02"/>
    <w:rsid w:val="00C251EE"/>
    <w:rsid w:val="00C36782"/>
    <w:rsid w:val="00C36D9A"/>
    <w:rsid w:val="00C47A9F"/>
    <w:rsid w:val="00C50F62"/>
    <w:rsid w:val="00C51FBD"/>
    <w:rsid w:val="00C529B4"/>
    <w:rsid w:val="00C52D9E"/>
    <w:rsid w:val="00C53989"/>
    <w:rsid w:val="00C551C2"/>
    <w:rsid w:val="00C621D8"/>
    <w:rsid w:val="00C707BF"/>
    <w:rsid w:val="00C726C1"/>
    <w:rsid w:val="00C72F59"/>
    <w:rsid w:val="00C741FB"/>
    <w:rsid w:val="00C769F4"/>
    <w:rsid w:val="00C76CB4"/>
    <w:rsid w:val="00C77959"/>
    <w:rsid w:val="00C8216E"/>
    <w:rsid w:val="00C83309"/>
    <w:rsid w:val="00C91DEF"/>
    <w:rsid w:val="00C94C4D"/>
    <w:rsid w:val="00C952FC"/>
    <w:rsid w:val="00CA0430"/>
    <w:rsid w:val="00CA0629"/>
    <w:rsid w:val="00CA5C80"/>
    <w:rsid w:val="00CA7E9E"/>
    <w:rsid w:val="00CB240A"/>
    <w:rsid w:val="00CB6CEF"/>
    <w:rsid w:val="00CC02BD"/>
    <w:rsid w:val="00CC0D28"/>
    <w:rsid w:val="00CC1E2A"/>
    <w:rsid w:val="00CC4E70"/>
    <w:rsid w:val="00CD4FBF"/>
    <w:rsid w:val="00CD5719"/>
    <w:rsid w:val="00CD6388"/>
    <w:rsid w:val="00CD6B1C"/>
    <w:rsid w:val="00CD7DCB"/>
    <w:rsid w:val="00CE59F0"/>
    <w:rsid w:val="00CF1716"/>
    <w:rsid w:val="00CF323B"/>
    <w:rsid w:val="00CF3DD1"/>
    <w:rsid w:val="00CF50BC"/>
    <w:rsid w:val="00CF50FF"/>
    <w:rsid w:val="00CF65C4"/>
    <w:rsid w:val="00CF770B"/>
    <w:rsid w:val="00D03988"/>
    <w:rsid w:val="00D062BC"/>
    <w:rsid w:val="00D12E90"/>
    <w:rsid w:val="00D1708F"/>
    <w:rsid w:val="00D17D35"/>
    <w:rsid w:val="00D20355"/>
    <w:rsid w:val="00D225AF"/>
    <w:rsid w:val="00D265FB"/>
    <w:rsid w:val="00D26DE0"/>
    <w:rsid w:val="00D279E6"/>
    <w:rsid w:val="00D34D85"/>
    <w:rsid w:val="00D40872"/>
    <w:rsid w:val="00D5048D"/>
    <w:rsid w:val="00D50E1C"/>
    <w:rsid w:val="00D528CA"/>
    <w:rsid w:val="00D56941"/>
    <w:rsid w:val="00D60470"/>
    <w:rsid w:val="00D6188C"/>
    <w:rsid w:val="00D61F9C"/>
    <w:rsid w:val="00D6271F"/>
    <w:rsid w:val="00D629FD"/>
    <w:rsid w:val="00D64C9F"/>
    <w:rsid w:val="00D64D6A"/>
    <w:rsid w:val="00D67349"/>
    <w:rsid w:val="00D67D07"/>
    <w:rsid w:val="00D73BAD"/>
    <w:rsid w:val="00D7523F"/>
    <w:rsid w:val="00D753B2"/>
    <w:rsid w:val="00D75D42"/>
    <w:rsid w:val="00D75E2D"/>
    <w:rsid w:val="00D76676"/>
    <w:rsid w:val="00D76B85"/>
    <w:rsid w:val="00D80171"/>
    <w:rsid w:val="00D813DF"/>
    <w:rsid w:val="00D913AE"/>
    <w:rsid w:val="00D9308D"/>
    <w:rsid w:val="00D95121"/>
    <w:rsid w:val="00D96B62"/>
    <w:rsid w:val="00D9715D"/>
    <w:rsid w:val="00D97CF1"/>
    <w:rsid w:val="00DA6FB4"/>
    <w:rsid w:val="00DA777A"/>
    <w:rsid w:val="00DB1065"/>
    <w:rsid w:val="00DB44F9"/>
    <w:rsid w:val="00DB65B4"/>
    <w:rsid w:val="00DC24EB"/>
    <w:rsid w:val="00DC7109"/>
    <w:rsid w:val="00DD3669"/>
    <w:rsid w:val="00DD40BE"/>
    <w:rsid w:val="00DD5FE9"/>
    <w:rsid w:val="00DD737F"/>
    <w:rsid w:val="00DE1583"/>
    <w:rsid w:val="00DE1C48"/>
    <w:rsid w:val="00DE3365"/>
    <w:rsid w:val="00DE691D"/>
    <w:rsid w:val="00DF1C93"/>
    <w:rsid w:val="00DF4130"/>
    <w:rsid w:val="00DF63D9"/>
    <w:rsid w:val="00DF7B65"/>
    <w:rsid w:val="00E0795B"/>
    <w:rsid w:val="00E11767"/>
    <w:rsid w:val="00E11F17"/>
    <w:rsid w:val="00E12897"/>
    <w:rsid w:val="00E158C7"/>
    <w:rsid w:val="00E16803"/>
    <w:rsid w:val="00E17EFB"/>
    <w:rsid w:val="00E21986"/>
    <w:rsid w:val="00E22764"/>
    <w:rsid w:val="00E241CE"/>
    <w:rsid w:val="00E316AA"/>
    <w:rsid w:val="00E32B2D"/>
    <w:rsid w:val="00E33780"/>
    <w:rsid w:val="00E41047"/>
    <w:rsid w:val="00E429CD"/>
    <w:rsid w:val="00E5261B"/>
    <w:rsid w:val="00E52FD5"/>
    <w:rsid w:val="00E52FFD"/>
    <w:rsid w:val="00E545F4"/>
    <w:rsid w:val="00E54BB5"/>
    <w:rsid w:val="00E54C4E"/>
    <w:rsid w:val="00E55D40"/>
    <w:rsid w:val="00E56671"/>
    <w:rsid w:val="00E57BC7"/>
    <w:rsid w:val="00E66736"/>
    <w:rsid w:val="00E67353"/>
    <w:rsid w:val="00E81C20"/>
    <w:rsid w:val="00E83651"/>
    <w:rsid w:val="00E85538"/>
    <w:rsid w:val="00E97919"/>
    <w:rsid w:val="00EA06EF"/>
    <w:rsid w:val="00EA264D"/>
    <w:rsid w:val="00EA5AD5"/>
    <w:rsid w:val="00EA70C8"/>
    <w:rsid w:val="00EB6F90"/>
    <w:rsid w:val="00EB70FB"/>
    <w:rsid w:val="00EC0A21"/>
    <w:rsid w:val="00EC1E11"/>
    <w:rsid w:val="00EC64BF"/>
    <w:rsid w:val="00EC79B3"/>
    <w:rsid w:val="00ED00A2"/>
    <w:rsid w:val="00ED3440"/>
    <w:rsid w:val="00ED3463"/>
    <w:rsid w:val="00ED4104"/>
    <w:rsid w:val="00ED6BAE"/>
    <w:rsid w:val="00ED71CD"/>
    <w:rsid w:val="00EE4123"/>
    <w:rsid w:val="00EF49D8"/>
    <w:rsid w:val="00EF70FA"/>
    <w:rsid w:val="00EF7335"/>
    <w:rsid w:val="00F131B1"/>
    <w:rsid w:val="00F13620"/>
    <w:rsid w:val="00F13955"/>
    <w:rsid w:val="00F17808"/>
    <w:rsid w:val="00F20CE2"/>
    <w:rsid w:val="00F21CB8"/>
    <w:rsid w:val="00F23845"/>
    <w:rsid w:val="00F24F85"/>
    <w:rsid w:val="00F261DA"/>
    <w:rsid w:val="00F30F2A"/>
    <w:rsid w:val="00F34317"/>
    <w:rsid w:val="00F40E42"/>
    <w:rsid w:val="00F44525"/>
    <w:rsid w:val="00F50B67"/>
    <w:rsid w:val="00F51396"/>
    <w:rsid w:val="00F53DF2"/>
    <w:rsid w:val="00F565B2"/>
    <w:rsid w:val="00F6379A"/>
    <w:rsid w:val="00F640FF"/>
    <w:rsid w:val="00F65ACB"/>
    <w:rsid w:val="00F73922"/>
    <w:rsid w:val="00F80AA7"/>
    <w:rsid w:val="00F814FE"/>
    <w:rsid w:val="00F818B5"/>
    <w:rsid w:val="00F91C05"/>
    <w:rsid w:val="00FA247D"/>
    <w:rsid w:val="00FA40FE"/>
    <w:rsid w:val="00FA63A2"/>
    <w:rsid w:val="00FA7B95"/>
    <w:rsid w:val="00FB01B2"/>
    <w:rsid w:val="00FB2866"/>
    <w:rsid w:val="00FB76F4"/>
    <w:rsid w:val="00FB7EB9"/>
    <w:rsid w:val="00FC108D"/>
    <w:rsid w:val="00FC35BA"/>
    <w:rsid w:val="00FC3E03"/>
    <w:rsid w:val="00FC79B7"/>
    <w:rsid w:val="00FD0C9E"/>
    <w:rsid w:val="00FD54F8"/>
    <w:rsid w:val="00FE39B4"/>
    <w:rsid w:val="00FE44C3"/>
    <w:rsid w:val="00FF094A"/>
    <w:rsid w:val="00FF11D5"/>
    <w:rsid w:val="00FF38DD"/>
    <w:rsid w:val="00FF4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9533EC7-449C-414C-873C-FED2DA66A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C769F4"/>
    <w:rPr>
      <w:sz w:val="18"/>
      <w:szCs w:val="18"/>
    </w:rPr>
  </w:style>
  <w:style w:type="paragraph" w:styleId="CommentText">
    <w:name w:val="annotation text"/>
    <w:basedOn w:val="Normal"/>
    <w:link w:val="CommentTextChar"/>
    <w:rsid w:val="00C769F4"/>
  </w:style>
  <w:style w:type="character" w:customStyle="1" w:styleId="CommentTextChar">
    <w:name w:val="Comment Text Char"/>
    <w:link w:val="CommentText"/>
    <w:rsid w:val="00C769F4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C769F4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C769F4"/>
    <w:rPr>
      <w:rFonts w:ascii="Arial" w:hAnsi="Arial"/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C769F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C769F4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rsid w:val="001A37F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am-us.org/advocacy/museums-advocacy-da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D 2012</vt:lpstr>
    </vt:vector>
  </TitlesOfParts>
  <Company>AAM</Company>
  <LinksUpToDate>false</LinksUpToDate>
  <CharactersWithSpaces>2074</CharactersWithSpaces>
  <SharedDoc>false</SharedDoc>
  <HLinks>
    <vt:vector size="6" baseType="variant">
      <vt:variant>
        <vt:i4>7405688</vt:i4>
      </vt:variant>
      <vt:variant>
        <vt:i4>0</vt:i4>
      </vt:variant>
      <vt:variant>
        <vt:i4>0</vt:i4>
      </vt:variant>
      <vt:variant>
        <vt:i4>5</vt:i4>
      </vt:variant>
      <vt:variant>
        <vt:lpwstr>http://www.aam-us.org/advocacy/museums-advocacy-day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 2012</dc:title>
  <dc:creator>dblanton</dc:creator>
  <cp:lastModifiedBy>Cecelia Walls</cp:lastModifiedBy>
  <cp:revision>2</cp:revision>
  <cp:lastPrinted>2013-01-05T17:19:00Z</cp:lastPrinted>
  <dcterms:created xsi:type="dcterms:W3CDTF">2018-01-17T16:00:00Z</dcterms:created>
  <dcterms:modified xsi:type="dcterms:W3CDTF">2018-01-17T16:00:00Z</dcterms:modified>
</cp:coreProperties>
</file>